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85B0D" w14:textId="66D6EE61" w:rsidR="00E96D55" w:rsidRDefault="00E96D55">
      <w:pPr>
        <w:pStyle w:val="Author"/>
      </w:pPr>
      <w:r>
        <w:rPr>
          <w:rFonts w:ascii="Arial" w:hAnsi="Arial" w:cs="Arial"/>
          <w:color w:val="1F1F1F"/>
          <w:sz w:val="21"/>
          <w:szCs w:val="21"/>
          <w:shd w:val="clear" w:color="auto" w:fill="FFFFFF"/>
        </w:rPr>
        <w:t>## This is a markdown file</w:t>
      </w:r>
    </w:p>
    <w:p w14:paraId="5EE880B1" w14:textId="32CFCA80" w:rsidR="00BD1A2C" w:rsidRDefault="00D21F3C">
      <w:pPr>
        <w:pStyle w:val="Author"/>
      </w:pPr>
      <w:r>
        <w:t>You</w:t>
      </w:r>
    </w:p>
    <w:p w14:paraId="189DDE58" w14:textId="77777777" w:rsidR="00BD1A2C" w:rsidRDefault="00D21F3C">
      <w:pPr>
        <w:pStyle w:val="Date"/>
      </w:pPr>
      <w:r>
        <w:t>10/25/2020</w:t>
      </w:r>
    </w:p>
    <w:p w14:paraId="7B6799DA" w14:textId="77777777" w:rsidR="00BD1A2C" w:rsidRDefault="00D21F3C">
      <w:pPr>
        <w:pStyle w:val="Heading2"/>
      </w:pPr>
      <w:bookmarkStart w:id="0" w:name="r-markdown"/>
      <w:r>
        <w:t>R Markdown</w:t>
      </w:r>
      <w:bookmarkEnd w:id="0"/>
    </w:p>
    <w:p w14:paraId="50862FC3" w14:textId="77777777" w:rsidR="00BD1A2C" w:rsidRDefault="00D21F3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6E33783" w14:textId="77777777" w:rsidR="00BD1A2C" w:rsidRDefault="00D21F3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5D5771B" w14:textId="77777777" w:rsidR="00BD1A2C" w:rsidRDefault="00D21F3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9470A78" w14:textId="77777777" w:rsidR="00BD1A2C" w:rsidRDefault="00D21F3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697841" w14:textId="77777777" w:rsidR="00BD1A2C" w:rsidRDefault="00D21F3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>)</w:t>
      </w:r>
    </w:p>
    <w:p w14:paraId="6A374D92" w14:textId="77777777" w:rsidR="00BD1A2C" w:rsidRDefault="00D21F3C">
      <w:pPr>
        <w:pStyle w:val="SourceCode"/>
      </w:pPr>
      <w:r>
        <w:rPr>
          <w:rStyle w:val="VerbatimChar"/>
        </w:rPr>
        <w:t>## [1] "Hello world"</w:t>
      </w:r>
    </w:p>
    <w:p w14:paraId="66A7D2E5" w14:textId="77777777" w:rsidR="00BD1A2C" w:rsidRDefault="00D21F3C">
      <w:pPr>
        <w:pStyle w:val="Heading2"/>
      </w:pPr>
      <w:bookmarkStart w:id="1" w:name="including-plots"/>
      <w:r>
        <w:t>Including Plots</w:t>
      </w:r>
      <w:bookmarkEnd w:id="1"/>
    </w:p>
    <w:p w14:paraId="4F529ADE" w14:textId="77777777" w:rsidR="00BD1A2C" w:rsidRDefault="00D21F3C">
      <w:pPr>
        <w:pStyle w:val="FirstParagraph"/>
      </w:pPr>
      <w:r>
        <w:t>You can</w:t>
      </w:r>
      <w:r>
        <w:t xml:space="preserve"> also embed plots, for example:</w:t>
      </w:r>
    </w:p>
    <w:p w14:paraId="2F0C2445" w14:textId="77777777" w:rsidR="00BD1A2C" w:rsidRDefault="00D21F3C">
      <w:pPr>
        <w:pStyle w:val="BodyText"/>
      </w:pPr>
      <w:r>
        <w:rPr>
          <w:noProof/>
        </w:rPr>
        <w:lastRenderedPageBreak/>
        <w:drawing>
          <wp:inline distT="0" distB="0" distL="0" distR="0" wp14:anchorId="2559FB28" wp14:editId="0804EBA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-First-R-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83AF0" w14:textId="77777777" w:rsidR="00BD1A2C" w:rsidRDefault="00D21F3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D1A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03625" w14:textId="77777777" w:rsidR="00D21F3C" w:rsidRDefault="00D21F3C">
      <w:pPr>
        <w:spacing w:after="0"/>
      </w:pPr>
      <w:r>
        <w:separator/>
      </w:r>
    </w:p>
  </w:endnote>
  <w:endnote w:type="continuationSeparator" w:id="0">
    <w:p w14:paraId="22C2D83F" w14:textId="77777777" w:rsidR="00D21F3C" w:rsidRDefault="00D21F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79F1F" w14:textId="77777777" w:rsidR="00D21F3C" w:rsidRDefault="00D21F3C">
      <w:r>
        <w:separator/>
      </w:r>
    </w:p>
  </w:footnote>
  <w:footnote w:type="continuationSeparator" w:id="0">
    <w:p w14:paraId="4900966C" w14:textId="77777777" w:rsidR="00D21F3C" w:rsidRDefault="00D21F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6D02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D1A2C"/>
    <w:rsid w:val="00C36279"/>
    <w:rsid w:val="00D21F3C"/>
    <w:rsid w:val="00E315A3"/>
    <w:rsid w:val="00E96D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AA4D7"/>
  <w15:docId w15:val="{4F89F978-D425-45ED-A51C-177D616AB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</dc:creator>
  <cp:keywords/>
  <cp:lastModifiedBy>USER</cp:lastModifiedBy>
  <cp:revision>2</cp:revision>
  <dcterms:created xsi:type="dcterms:W3CDTF">2020-10-26T15:40:00Z</dcterms:created>
  <dcterms:modified xsi:type="dcterms:W3CDTF">2020-10-2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0</vt:lpwstr>
  </property>
  <property fmtid="{D5CDD505-2E9C-101B-9397-08002B2CF9AE}" pid="3" name="output">
    <vt:lpwstr/>
  </property>
</Properties>
</file>